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8cbdd6</w:t>
            </w:r>
            <w:r>
              <w:t xml:space="preserve"> </w:t>
            </w:r>
            <w:r>
              <w:t xml:space="preserve">del 27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84f477dd-14cb-4b36-abf6-47726965b345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b72acd3d-c28b-4272-956e-dac7de60e64d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7affd748-aaa0-4872-8ea2-f795e51ef04a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7T11:13:12Z</dcterms:created>
  <dcterms:modified xsi:type="dcterms:W3CDTF">2023-06-27T11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